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al</w:t>
      </w:r>
      <w:r>
        <w:t xml:space="preserve"> </w:t>
      </w:r>
      <w:r>
        <w:t xml:space="preserve">Engineer</w:t>
      </w:r>
      <w:r>
        <w:t xml:space="preserve"> </w:t>
      </w:r>
      <w:r>
        <w:t xml:space="preserve">-</w:t>
      </w:r>
      <w:r>
        <w:t xml:space="preserve"> </w:t>
      </w:r>
      <w:r>
        <w:t xml:space="preserve">China</w:t>
      </w:r>
      <w:r>
        <w:t xml:space="preserve"> </w:t>
      </w:r>
      <w:r>
        <w:t xml:space="preserve">Shanghai</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hanghai, China</w:t>
      </w:r>
    </w:p>
    <w:bookmarkStart w:id="20" w:name="X31b71837031dd523405a37778a99a1b625b5d02"/>
    <w:p>
      <w:pPr>
        <w:pStyle w:val="Heading2"/>
      </w:pPr>
      <w:r>
        <w:t xml:space="preserve">Subject: Internship Application Letter for Electrical Engineer Position in China Shanghai</w:t>
      </w:r>
    </w:p>
    <w:p>
      <w:pPr>
        <w:pStyle w:val="FirstParagraph"/>
      </w:pPr>
      <w:r>
        <w:t xml:space="preserve">Dear Hiring Manager,</w:t>
      </w:r>
    </w:p>
    <w:p>
      <w:pPr>
        <w:pStyle w:val="BodyText"/>
      </w:pPr>
      <w:r>
        <w:t xml:space="preserve">It is with immense enthusiasm that I submit my Internship Application Letter for the Electrical Engineer internship position at your esteemed organization in Shanghai, China. As a dedicated and forward-thinking engineering student deeply committed to advancing sustainable electrical infrastructure, I am profoundly inspired by Shanghai's emergence as a global innovation hub and its pivotal role in China's technological renaissance. My academic foundation, technical proficiency, and cultural adaptability align seamlessly with the dynamic challenges and opportunities present within the electrical engineering landscape of China Shanghai.</w:t>
      </w:r>
    </w:p>
    <w:p>
      <w:pPr>
        <w:pStyle w:val="BodyText"/>
      </w:pPr>
      <w:r>
        <w:t xml:space="preserve">Throughout my Bachelor of Engineering (Electrical) program at [Your University], I have cultivated a robust skill set directly applicable to the demands of modern electrical engineering practice in a rapidly evolving market like Shanghai. My coursework has included advanced studies in power systems analysis, renewable energy integration, control systems design, and smart grid technologies—subjects particularly relevant to Shanghai's ambitious initiatives in urban electrification and green technology. For instance, I recently completed a capstone project designing a solar-integrated microgrid for an urban community model, where I utilized MATLAB/Simulink for load forecasting and power flow analysis. This experience not only honed my technical abilities but also instilled in me a deep understanding of the complexities involved in balancing efficiency, reliability, and sustainability—principles central to Shanghai's vision for intelligent city development.</w:t>
      </w:r>
    </w:p>
    <w:p>
      <w:pPr>
        <w:pStyle w:val="BodyText"/>
      </w:pPr>
      <w:r>
        <w:t xml:space="preserve">What sets my approach apart is my proactive engagement with China's specific engineering context. I have actively studied Shanghai's industrial ecosystem through resources like the "Shanghai Smart City Development Plan 2035" and industry reports from the China Electricity Council. I recognize that Shanghai is not merely a location for internship placement but a living laboratory for cutting-edge electrical engineering solutions. From Siemens' advanced automation centers in Pudong to State Grid Corporation's smart grid trials across the Huangpu River, this city offers unparalleled exposure to how electrical systems evolve at scale within an emerging market economy. I am eager to contribute my fresh perspective and technical skills while learning from industry leaders navigating these intricate systems.</w:t>
      </w:r>
    </w:p>
    <w:p>
      <w:pPr>
        <w:pStyle w:val="BodyText"/>
      </w:pPr>
      <w:r>
        <w:t xml:space="preserve">My commitment to cultural integration is equally important in this context. I have completed six months of intensive Mandarin language training through [Language Institute/University Program], achieving HSK Level 3 proficiency, which enables me to engage meaningfully with Chinese colleagues and understand local technical documentation. I also participated in a cross-cultural exchange program with Shanghai Jiao Tong University students, collaborating on a robotics project that required navigating communication nuances and adapting to collaborative workflows. This experience confirmed my ability to thrive in multicultural environments—a critical asset when contributing to an international team based in China Shanghai.</w:t>
      </w:r>
    </w:p>
    <w:p>
      <w:pPr>
        <w:pStyle w:val="BodyText"/>
      </w:pPr>
      <w:r>
        <w:t xml:space="preserve">The internship opportunity at your company represents the ideal convergence of my academic expertise and professional aspirations. I am particularly drawn to your work on [Mention Specific Project/Technology if known, e.g., "high-voltage direct current transmission systems" or "AI-driven energy management platforms"], which mirrors my research interests in optimizing grid resilience. In China Shanghai, where urban density places unique demands on power infrastructure, I am eager to apply my knowledge of circuit design and fault analysis to real-world scenarios. For example, I understand that Shanghai's aging substations require modernization efforts that integrate IoT sensors for predictive maintenance—a challenge I am prepared to support through my background in embedded systems programming and data analytics.</w:t>
      </w:r>
    </w:p>
    <w:p>
      <w:pPr>
        <w:pStyle w:val="BodyText"/>
      </w:pPr>
      <w:r>
        <w:t xml:space="preserve">Furthermore, I am keenly aware of the strategic importance of electrical engineering in China's broader economic strategy. As a nation committed to carbon neutrality by 2060, China Shanghai serves as a critical testing ground for innovations that will shape global energy standards. My academic focus on battery storage systems and demand-response algorithms positions me to contribute meaningfully to projects supporting this transition. I am not simply seeking an internship; I aim to become an active participant in the technological transformation defining China Shanghai's future.</w:t>
      </w:r>
    </w:p>
    <w:p>
      <w:pPr>
        <w:pStyle w:val="BodyText"/>
      </w:pPr>
      <w:r>
        <w:t xml:space="preserve">My resume, attached for your review, details my technical competencies including proficiency in AutoCAD Electrical, PSpice, Python for data analysis, and experience with industrial control systems like Siemens PLCs. Beyond technical skills, I bring a collaborative spirit honed through university engineering clubs and team-based projects where I consistently served as a solution-oriented contributor. In Shanghai's fast-paced professional environment—which values both innovation and meticulous execution—I am confident I can deliver immediate value while rapidly adapting to your team's workflow.</w:t>
      </w:r>
    </w:p>
    <w:p>
      <w:pPr>
        <w:pStyle w:val="BodyText"/>
      </w:pPr>
      <w:r>
        <w:t xml:space="preserve">Thank you for considering my Internship Application Letter. I am deeply respectful of the significant role your organization plays in advancing electrical engineering excellence within China Shanghai, and I would be honored to contribute my energy and skills under your guidance. I welcome the opportunity to discuss how my background aligns with your team's objectives during an interview at your earliest convenience. Please feel free to contact me via email or phone to arrange a conversation.</w:t>
      </w:r>
    </w:p>
    <w:p>
      <w:pPr>
        <w:pStyle w:val="BodyText"/>
      </w:pPr>
      <w:r>
        <w:t xml:space="preserve">Sincerely,</w:t>
      </w:r>
    </w:p>
    <w:p>
      <w:pPr>
        <w:pStyle w:val="BodyText"/>
      </w:pPr>
      <w:r>
        <w:t xml:space="preserve">[Your Handwritten Signature - Optional]</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al Engineer - China Shanghai</dc:title>
  <dc:creator/>
  <dc:language>en</dc:language>
  <cp:keywords/>
  <dcterms:created xsi:type="dcterms:W3CDTF">2026-07-14T01:47:42Z</dcterms:created>
  <dcterms:modified xsi:type="dcterms:W3CDTF">2026-07-14T01:47:42Z</dcterms:modified>
</cp:coreProperties>
</file>

<file path=docProps/custom.xml><?xml version="1.0" encoding="utf-8"?>
<Properties xmlns="http://schemas.openxmlformats.org/officeDocument/2006/custom-properties" xmlns:vt="http://schemas.openxmlformats.org/officeDocument/2006/docPropsVTypes"/>
</file>